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c4f7e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fc4f7e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3:25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MY4EMQyy7gP8/5f8IAdYumabk0yxGWkmmQLZBuPM+1icr/o3M6C28CeHn/lc//03D4IihGXUHI54A0BhgoMcGnjOXN8W3tCIT2kX8FQy4QhSoIX6mdK/VeDXK9k+J20NXesX4Vmd4/0VL0BiQi9mc8WjOXWyXOnc+djKgem+gl70gvUsyLnzgW1cKjypkHe9UOQ6V2Z3jk9Pum7lcubDtL6IBYmy4AeKL7qeiv5UtXiz7cqxnvUXauMFprjRv89dkjEyvMdnhiW71V/Bn4U4O/zccI3+wBrVs8Pc66eucAGRUFnyZ4O5V9CYH74YONtM4sJ8c7cFruF/mb87zmfu+luTd5NYLujEl7GEvYIV6ue7lf3PV4XCPHKSzJY81++777u/YsNoivUwn4w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orry - I meant ctrl-H and ctrl-opt-H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fc4f7e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3:25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2fc4f7ec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2fc4f7ec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c4f7ec</dc:title>
  <dc:creator/>
  <cp:keywords/>
  <dcterms:created xsi:type="dcterms:W3CDTF">2026-04-27T03:25:08Z</dcterms:created>
  <dcterms:modified xsi:type="dcterms:W3CDTF">2026-04-27T03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